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35DD" w:rsidRDefault="00924CDC">
      <w:pPr>
        <w:rPr>
          <w:lang w:val="en-US"/>
        </w:rPr>
      </w:pPr>
      <w:r>
        <w:rPr>
          <w:lang w:val="en-US"/>
        </w:rPr>
        <w:t>Round 1:</w:t>
      </w:r>
    </w:p>
    <w:p w:rsidR="00924CDC" w:rsidRDefault="00924CDC" w:rsidP="00924CDC">
      <w:pPr>
        <w:pStyle w:val="ListParagraph"/>
        <w:numPr>
          <w:ilvl w:val="0"/>
          <w:numId w:val="1"/>
        </w:numPr>
        <w:rPr>
          <w:lang w:val="en-US"/>
        </w:rPr>
      </w:pPr>
      <w:r>
        <w:rPr>
          <w:lang w:val="en-US"/>
        </w:rPr>
        <w:t>Formal introduction</w:t>
      </w:r>
    </w:p>
    <w:p w:rsidR="00924CDC" w:rsidRDefault="00924CDC" w:rsidP="00924CDC">
      <w:pPr>
        <w:pStyle w:val="ListParagraph"/>
        <w:numPr>
          <w:ilvl w:val="0"/>
          <w:numId w:val="1"/>
        </w:numPr>
        <w:rPr>
          <w:lang w:val="en-US"/>
        </w:rPr>
      </w:pPr>
      <w:r>
        <w:rPr>
          <w:lang w:val="en-US"/>
        </w:rPr>
        <w:t>A team organizing a university career fair has a list of companies along with their respective arrival times and their duration of stay. Only one company can present at any time. Given each company’s arrival time and the duration they will stay, determine the maximum number of presentations that can be hosted during the career fair.</w:t>
      </w:r>
    </w:p>
    <w:p w:rsidR="00924CDC" w:rsidRDefault="00924CDC" w:rsidP="00924CDC">
      <w:pPr>
        <w:ind w:left="720"/>
        <w:rPr>
          <w:lang w:val="en-US"/>
        </w:rPr>
      </w:pPr>
    </w:p>
    <w:p w:rsidR="00924CDC" w:rsidRDefault="00924CDC" w:rsidP="00924CDC">
      <w:pPr>
        <w:ind w:left="720"/>
        <w:rPr>
          <w:lang w:val="en-US"/>
        </w:rPr>
      </w:pPr>
      <w:r>
        <w:rPr>
          <w:lang w:val="en-US"/>
        </w:rPr>
        <w:t>Sample example:</w:t>
      </w:r>
    </w:p>
    <w:p w:rsidR="00924CDC" w:rsidRDefault="00924CDC" w:rsidP="00924CDC">
      <w:pPr>
        <w:ind w:left="720"/>
        <w:rPr>
          <w:lang w:val="en-US"/>
        </w:rPr>
      </w:pPr>
      <w:r>
        <w:rPr>
          <w:lang w:val="en-US"/>
        </w:rPr>
        <w:t>N = 5 (number of companies)</w:t>
      </w:r>
    </w:p>
    <w:p w:rsidR="00924CDC" w:rsidRDefault="00924CDC" w:rsidP="00924CDC">
      <w:pPr>
        <w:ind w:left="720"/>
        <w:rPr>
          <w:lang w:val="en-US"/>
        </w:rPr>
      </w:pPr>
      <w:r>
        <w:rPr>
          <w:lang w:val="en-US"/>
        </w:rPr>
        <w:t>Arrival = {1, 3, 3, 5, 7}</w:t>
      </w:r>
    </w:p>
    <w:p w:rsidR="00924CDC" w:rsidRDefault="00924CDC" w:rsidP="00924CDC">
      <w:pPr>
        <w:ind w:left="720"/>
        <w:rPr>
          <w:lang w:val="en-US"/>
        </w:rPr>
      </w:pPr>
      <w:r>
        <w:rPr>
          <w:lang w:val="en-US"/>
        </w:rPr>
        <w:t>Durations = {2, 3, 1, 2, 1}</w:t>
      </w:r>
    </w:p>
    <w:p w:rsidR="00723BB9" w:rsidRDefault="00723BB9" w:rsidP="00924CDC">
      <w:pPr>
        <w:ind w:left="720"/>
        <w:rPr>
          <w:lang w:val="en-US"/>
        </w:rPr>
      </w:pPr>
    </w:p>
    <w:p w:rsidR="00723BB9" w:rsidRDefault="00723BB9" w:rsidP="00924CDC">
      <w:pPr>
        <w:ind w:left="720"/>
        <w:rPr>
          <w:lang w:val="en-US"/>
        </w:rPr>
      </w:pPr>
      <w:r>
        <w:rPr>
          <w:lang w:val="en-US"/>
        </w:rPr>
        <w:t>I couldn’t solve this questions and interviewer was saying unless you solve first question, I will not show you next question. I was like WTF.</w:t>
      </w:r>
    </w:p>
    <w:p w:rsidR="00D23C43" w:rsidRDefault="00D23C43" w:rsidP="00924CDC">
      <w:pPr>
        <w:ind w:left="720"/>
        <w:rPr>
          <w:lang w:val="en-US"/>
        </w:rPr>
      </w:pPr>
    </w:p>
    <w:p w:rsidR="00D23C43" w:rsidRPr="00924CDC" w:rsidRDefault="00D23C43" w:rsidP="00924CDC">
      <w:pPr>
        <w:ind w:left="720"/>
        <w:rPr>
          <w:lang w:val="en-US"/>
        </w:rPr>
      </w:pPr>
      <w:r>
        <w:rPr>
          <w:lang w:val="en-US"/>
        </w:rPr>
        <w:t>REJECTED</w:t>
      </w:r>
      <w:bookmarkStart w:id="0" w:name="_GoBack"/>
      <w:bookmarkEnd w:id="0"/>
    </w:p>
    <w:sectPr w:rsidR="00D23C43" w:rsidRPr="00924C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5E148E"/>
    <w:multiLevelType w:val="hybridMultilevel"/>
    <w:tmpl w:val="12B2B6A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rQ0MDYxM7I0NzVU0lEKTi0uzszPAykwrAUAm91jLiwAAAA="/>
  </w:docVars>
  <w:rsids>
    <w:rsidRoot w:val="00EE78CB"/>
    <w:rsid w:val="00505ABB"/>
    <w:rsid w:val="006B717E"/>
    <w:rsid w:val="00723BB9"/>
    <w:rsid w:val="00924CDC"/>
    <w:rsid w:val="00D23C43"/>
    <w:rsid w:val="00EE78C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A815B8-D209-4381-9BD2-C53B6EACC9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4C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92</Words>
  <Characters>525</Characters>
  <Application>Microsoft Office Word</Application>
  <DocSecurity>0</DocSecurity>
  <Lines>4</Lines>
  <Paragraphs>1</Paragraphs>
  <ScaleCrop>false</ScaleCrop>
  <Company/>
  <LinksUpToDate>false</LinksUpToDate>
  <CharactersWithSpaces>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Prakash1</dc:creator>
  <cp:keywords/>
  <dc:description/>
  <cp:lastModifiedBy>Ravi Prakash1</cp:lastModifiedBy>
  <cp:revision>7</cp:revision>
  <dcterms:created xsi:type="dcterms:W3CDTF">2022-04-28T12:18:00Z</dcterms:created>
  <dcterms:modified xsi:type="dcterms:W3CDTF">2022-04-28T12:25:00Z</dcterms:modified>
</cp:coreProperties>
</file>